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CFABA" w14:textId="15D36003" w:rsidR="006149B1" w:rsidRPr="007128AC" w:rsidRDefault="007128AC" w:rsidP="007128AC">
      <w:pP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</w:pPr>
      <w:bookmarkStart w:id="0" w:name="_Hlk536359931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I</w:t>
      </w:r>
      <w: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T</w:t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SE Group Work Diary Form</w:t>
      </w:r>
    </w:p>
    <w:p w14:paraId="2D798B97" w14:textId="77777777" w:rsidR="007128AC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60"/>
        <w:gridCol w:w="2433"/>
        <w:gridCol w:w="10740"/>
      </w:tblGrid>
      <w:tr w:rsidR="007128AC" w:rsidRPr="007128AC" w14:paraId="1B91B016" w14:textId="77777777" w:rsidTr="007128AC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AB9A4D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Student Nam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EF4AC5D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Email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5B85155E" w14:textId="77777777" w:rsidR="007128AC" w:rsidRPr="007128AC" w:rsidRDefault="007128AC" w:rsidP="007128A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Work Diary Agreed Tasks</w:t>
            </w:r>
          </w:p>
        </w:tc>
      </w:tr>
      <w:tr w:rsidR="007128AC" w:rsidRPr="007128AC" w14:paraId="485E9A62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F5EA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David Adegelo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2D52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8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2023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BCB0" w14:textId="2699A3DF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</w:t>
            </w:r>
            <w:r w:rsidR="004F3E77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s</w:t>
            </w: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, Complete Figma Prototype, Code Application</w:t>
            </w:r>
          </w:p>
        </w:tc>
      </w:tr>
      <w:tr w:rsidR="00A21E79" w:rsidRPr="007128AC" w14:paraId="2079F1A4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7166" w14:textId="77777777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Odi </w:t>
            </w:r>
            <w:proofErr w:type="spellStart"/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Ehim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C410E" w14:textId="77777777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9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3018521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87840" w14:textId="078DE5F4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s</w:t>
            </w: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, Complete Figma Prototype, Code Application</w:t>
            </w:r>
          </w:p>
        </w:tc>
      </w:tr>
      <w:tr w:rsidR="00A21E79" w:rsidRPr="007128AC" w14:paraId="7956B471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D183" w14:textId="77777777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Igor Jankows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3327" w14:textId="77777777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0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53730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5195" w14:textId="36DC6CD2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 Design MVC Diagram,</w:t>
            </w: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 Implement Database into the Application</w:t>
            </w:r>
          </w:p>
        </w:tc>
      </w:tr>
      <w:tr w:rsidR="00A21E79" w:rsidRPr="007128AC" w14:paraId="4D8D788E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41CC" w14:textId="77777777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Abdirizak Mu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9F491" w14:textId="77777777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1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105370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84721" w14:textId="4B82180A" w:rsidR="00A21E79" w:rsidRPr="007128AC" w:rsidRDefault="00A21E79" w:rsidP="00A21E79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 Design MVC Diagram,</w:t>
            </w: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 Implement Database into the Application</w:t>
            </w:r>
          </w:p>
        </w:tc>
      </w:tr>
    </w:tbl>
    <w:p w14:paraId="01DDBFC7" w14:textId="77777777" w:rsidR="007128AC" w:rsidRPr="00D440A1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958"/>
        <w:gridCol w:w="1167"/>
        <w:gridCol w:w="1278"/>
        <w:gridCol w:w="6136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411DD9FF" w:rsidR="00A03B32" w:rsidRPr="004236AE" w:rsidRDefault="00A874CE" w:rsidP="004236AE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Inventory Management System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77A07AE0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David A.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E37D0E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/10/2024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7516A16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07/01/2025</w:t>
            </w: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29C27EF2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Web Application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  <w:bookmarkStart w:id="1" w:name="_Hlk184173417"/>
    </w:p>
    <w:tbl>
      <w:tblPr>
        <w:tblW w:w="0" w:type="auto"/>
        <w:tblLook w:val="04A0" w:firstRow="1" w:lastRow="0" w:firstColumn="1" w:lastColumn="0" w:noHBand="0" w:noVBand="1"/>
      </w:tblPr>
      <w:tblGrid>
        <w:gridCol w:w="3558"/>
        <w:gridCol w:w="1345"/>
        <w:gridCol w:w="1372"/>
        <w:gridCol w:w="1278"/>
        <w:gridCol w:w="1278"/>
        <w:gridCol w:w="1106"/>
        <w:gridCol w:w="1417"/>
        <w:gridCol w:w="3261"/>
      </w:tblGrid>
      <w:tr w:rsidR="00E36E60" w:rsidRPr="0049564B" w14:paraId="19ACF582" w14:textId="77777777" w:rsidTr="001A6B58">
        <w:trPr>
          <w:trHeight w:val="576"/>
        </w:trPr>
        <w:tc>
          <w:tcPr>
            <w:tcW w:w="0" w:type="auto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0708EA73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FEATURE TYP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A03B32" w:rsidRPr="00A03B32" w:rsidRDefault="00A03B32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E36E60" w:rsidRPr="0049564B" w14:paraId="6F162E9C" w14:textId="77777777" w:rsidTr="00384B0D">
        <w:trPr>
          <w:trHeight w:val="1434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D440A1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66746004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Prototyp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41D16EF0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33DDC16F" w:rsidR="00A03B32" w:rsidRPr="009808BA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szCs w:val="20"/>
                <w:lang w:val="en-GB"/>
              </w:rPr>
              <w:t>01/10/20</w:t>
            </w:r>
            <w:r w:rsidR="00AC34BD">
              <w:rPr>
                <w:rFonts w:eastAsia="Times New Roman" w:cs="Calibri"/>
                <w:color w:val="000000"/>
                <w:szCs w:val="20"/>
                <w:lang w:val="en-GB"/>
              </w:rPr>
              <w:t>2</w:t>
            </w:r>
            <w:r>
              <w:rPr>
                <w:rFonts w:eastAsia="Times New Roman" w:cs="Calibri"/>
                <w:color w:val="000000"/>
                <w:szCs w:val="20"/>
                <w:lang w:val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4841F8F0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0A31B6CA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F80FD2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0BB02F75" w:rsidR="00A03B32" w:rsidRPr="00A03B32" w:rsidRDefault="00E36E60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02CFC979" w:rsidR="00A03B32" w:rsidRPr="00A03B32" w:rsidRDefault="003C6696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C6696">
              <w:rPr>
                <w:rFonts w:eastAsia="Times New Roman" w:cs="Calibri"/>
                <w:color w:val="000000"/>
                <w:szCs w:val="20"/>
              </w:rPr>
              <w:t>Have a completed Figma Prototype + Database by the end of this month.</w:t>
            </w:r>
          </w:p>
        </w:tc>
      </w:tr>
      <w:tr w:rsidR="001A6B58" w:rsidRPr="0049564B" w14:paraId="33E04A92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01B6B49A" w:rsidR="001A6B58" w:rsidRPr="001A6B58" w:rsidRDefault="001A6B58" w:rsidP="001A6B58">
            <w:pPr>
              <w:spacing w:after="0" w:line="240" w:lineRule="auto"/>
            </w:pPr>
            <w:r>
              <w:t>Define User Stor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4D6826A2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044E24A8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1C2D0F1B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05CEF496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36979A48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0855401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21C2E9BC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fined User Stories for clear functionality and objective of the application.</w:t>
            </w:r>
          </w:p>
        </w:tc>
      </w:tr>
      <w:tr w:rsidR="001A6B58" w:rsidRPr="0049564B" w14:paraId="575A964E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CAAD9C7" w14:textId="07AFF977" w:rsidR="001A6B58" w:rsidRPr="001A6B58" w:rsidRDefault="001A6B58" w:rsidP="001A6B58">
            <w:pPr>
              <w:spacing w:after="0" w:line="240" w:lineRule="auto"/>
            </w:pPr>
            <w:r w:rsidRPr="001A6B58">
              <w:t>Use Case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17180C2" w14:textId="0501F5C5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6567AB" w14:textId="11F7E069" w:rsidR="001A6B58" w:rsidRDefault="001A6B58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F46F91D" w14:textId="66968893" w:rsidR="001A6B58" w:rsidRPr="001A6B58" w:rsidRDefault="001A6B58" w:rsidP="001A6B58">
            <w:pPr>
              <w:spacing w:after="0" w:line="240" w:lineRule="auto"/>
              <w:jc w:val="center"/>
            </w:pPr>
            <w:r w:rsidRPr="001A6B58">
              <w:t>04</w:t>
            </w:r>
            <w:r>
              <w:t>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0CFC03F" w14:textId="380262A5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D0F349C" w14:textId="47B921D7" w:rsidR="001A6B58" w:rsidRDefault="00F80FD2" w:rsidP="001A6B58">
            <w:pPr>
              <w:spacing w:after="0" w:line="240" w:lineRule="auto"/>
              <w:jc w:val="center"/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B622B18" w14:textId="62330D7D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01C439D" w14:textId="5B994E8C" w:rsidR="001A6B58" w:rsidRDefault="001A6B58" w:rsidP="001A6B58">
            <w:pPr>
              <w:spacing w:after="0" w:line="240" w:lineRule="auto"/>
            </w:pPr>
            <w:r>
              <w:t>Designed Use Case Diagram for even more clarity on functionality.</w:t>
            </w:r>
          </w:p>
        </w:tc>
      </w:tr>
      <w:tr w:rsidR="001A6B58" w:rsidRPr="0049564B" w14:paraId="1172FD56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1EBDC6BD" w14:textId="78F22F3C" w:rsidR="001A6B58" w:rsidRDefault="001A6B58" w:rsidP="001A6B58">
            <w:pPr>
              <w:spacing w:after="0" w:line="240" w:lineRule="auto"/>
            </w:pPr>
            <w:r>
              <w:t>UI/U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17DFD80" w14:textId="7E0B0CF3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973043A" w14:textId="0F741B9E" w:rsidR="001A6B58" w:rsidRDefault="001A6B58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C75C7C4" w14:textId="643A6FB9" w:rsidR="001A6B58" w:rsidRDefault="001A6B58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D7D617F" w14:textId="30DCEF6A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E124749" w14:textId="6DBDBFDC" w:rsidR="001A6B58" w:rsidRDefault="00F80FD2" w:rsidP="001A6B58">
            <w:pPr>
              <w:spacing w:after="0" w:line="240" w:lineRule="auto"/>
              <w:jc w:val="center"/>
            </w:pPr>
            <w:r>
              <w:t>21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45A8FE" w14:textId="0071BCA2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7170DA48" w14:textId="265E432F" w:rsidR="001A6B58" w:rsidRDefault="001A6B58" w:rsidP="001A6B58">
            <w:pPr>
              <w:spacing w:after="0" w:line="240" w:lineRule="auto"/>
            </w:pPr>
            <w:r>
              <w:t>The entire UI of the application has been designed and is ready to code.</w:t>
            </w:r>
          </w:p>
        </w:tc>
      </w:tr>
      <w:tr w:rsidR="005E715F" w:rsidRPr="0049564B" w14:paraId="0AC01AB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B0E946" w14:textId="60E525D9" w:rsidR="005E715F" w:rsidRDefault="005E715F" w:rsidP="001A6B58">
            <w:pPr>
              <w:spacing w:after="0" w:line="240" w:lineRule="auto"/>
            </w:pPr>
            <w:r>
              <w:t>Prototype SCRUM She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1F22029" w14:textId="0C7F8660" w:rsidR="005E715F" w:rsidRDefault="005E715F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0C896F2" w14:textId="242E7C6F" w:rsidR="005E715F" w:rsidRDefault="005E715F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A53716C" w14:textId="66569BA3" w:rsidR="005E715F" w:rsidRDefault="005E715F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E32F5DB" w14:textId="503D4C41" w:rsidR="005E715F" w:rsidRDefault="005E715F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40EABAF" w14:textId="0EC1DC8B" w:rsidR="005E715F" w:rsidRDefault="005E715F" w:rsidP="001A6B58">
            <w:pPr>
              <w:spacing w:after="0" w:line="240" w:lineRule="auto"/>
              <w:jc w:val="center"/>
            </w:pPr>
            <w:r>
              <w:t>21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1DD47EB" w14:textId="6A655FD0" w:rsidR="005E715F" w:rsidRDefault="005E715F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11CD910" w14:textId="50961BF2" w:rsidR="005E715F" w:rsidRDefault="005E715F" w:rsidP="001A6B58">
            <w:pPr>
              <w:spacing w:after="0" w:line="240" w:lineRule="auto"/>
            </w:pPr>
            <w:r>
              <w:t>An entire road map of the application features and priority of features was completed and ready to use.</w:t>
            </w:r>
          </w:p>
        </w:tc>
      </w:tr>
      <w:tr w:rsidR="001A6B58" w:rsidRPr="0049564B" w14:paraId="4327089C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A2969A" w14:textId="4A65D206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lastRenderedPageBreak/>
              <w:t>Design Datab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2789418" w14:textId="3C65E08D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6D64A30" w14:textId="4317B138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5E8FBBD" w14:textId="0805D6C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60E5580" w14:textId="1B827379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F31985" w14:textId="3DC44C16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F26CD45" w14:textId="620342E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E9DB49F" w14:textId="5266BC41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 functioning SQL Database with all the accurate information needed for the application.</w:t>
            </w:r>
          </w:p>
        </w:tc>
      </w:tr>
      <w:tr w:rsidR="001A6B58" w:rsidRPr="0049564B" w14:paraId="7D28824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63EA0CB1" w14:textId="1ADF7A1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Entity Relationship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4F5D983" w14:textId="5EE354F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6A6500F" w14:textId="3EFCE07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559FE48" w14:textId="4134498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87CD7C9" w14:textId="6F3B44C1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86F2CBC" w14:textId="3118A729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C1405A8" w14:textId="1AA7EAC7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5729E44F" w14:textId="5C574BD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n ER Diagram, accurately representing how all the entities interact with each other in the database.</w:t>
            </w:r>
          </w:p>
        </w:tc>
      </w:tr>
      <w:tr w:rsidR="001A6B58" w:rsidRPr="0049564B" w14:paraId="1AE2E128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547704" w14:textId="42B7BFF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C4 Model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766D1A8" w14:textId="59E65E1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E8607F3" w14:textId="1DE85D6B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6EBE107" w14:textId="50D971F4" w:rsidR="001A6B58" w:rsidRPr="001A6B58" w:rsidRDefault="001A6B58" w:rsidP="001A6B58">
            <w:pPr>
              <w:spacing w:after="0" w:line="240" w:lineRule="auto"/>
              <w:jc w:val="center"/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22484D0" w14:textId="60DF585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E07ED0B" w14:textId="19D1922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11D6B6D" w14:textId="55C6B532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0AF29C9" w14:textId="32D1ED7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ystem architecture documentation using C4 model approach</w:t>
            </w:r>
          </w:p>
        </w:tc>
      </w:tr>
      <w:bookmarkEnd w:id="1"/>
      <w:tr w:rsidR="001A6B58" w:rsidRPr="0049564B" w14:paraId="41B4B9A3" w14:textId="77777777" w:rsidTr="00384B0D">
        <w:trPr>
          <w:trHeight w:val="1361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1A6B58" w:rsidRPr="00D440A1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04EBDF23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Applic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2192547E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7E116A67" w:rsidR="001A6B58" w:rsidRPr="00A03B32" w:rsidRDefault="00186B8C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20</w:t>
            </w:r>
            <w:r w:rsidR="001A6B58">
              <w:rPr>
                <w:rFonts w:eastAsia="Times New Roman" w:cs="Calibri"/>
                <w:color w:val="000000"/>
                <w:szCs w:val="20"/>
              </w:rPr>
              <w:t>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45460C6B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</w:t>
            </w:r>
            <w:r w:rsidR="00186B8C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/0</w:t>
            </w:r>
            <w:r w:rsidR="00186B8C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>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631EB781" w:rsidR="001A6B58" w:rsidRPr="00A03B32" w:rsidRDefault="00186B8C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48</w:t>
            </w:r>
            <w:r w:rsidR="00F80FD2"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39807393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 w:rsidR="00646A93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3062EF26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Have a complete, fully functioning application by the due date.</w:t>
            </w:r>
          </w:p>
        </w:tc>
      </w:tr>
      <w:tr w:rsidR="00384B0D" w:rsidRPr="0049564B" w14:paraId="090919E0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9A095A9" w14:textId="32FFA22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gister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709A2D6A" w14:textId="3A574D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B3B3D04" w14:textId="424C685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AA08D62" w14:textId="17D95F83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C5CB4A8" w14:textId="3F827EF1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B8B5284" w14:textId="5CA16334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63B17EE" w14:textId="509158F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5CD1E1D" w14:textId="730FF95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registration page completed.</w:t>
            </w:r>
          </w:p>
        </w:tc>
      </w:tr>
      <w:tr w:rsidR="00384B0D" w:rsidRPr="0049564B" w14:paraId="1616C1A2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3CD8870" w14:textId="3523B8C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EF81C83" w14:textId="36736D0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6D0AABF" w14:textId="052A5FC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E33456A" w14:textId="0B62C9FA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2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FAE028" w14:textId="7BA7AE1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</w:t>
            </w:r>
            <w:r w:rsidR="00186B8C">
              <w:t>3</w:t>
            </w:r>
            <w:r>
              <w:t>/1</w:t>
            </w:r>
            <w:r w:rsidR="00186B8C">
              <w:t>1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67620B2" w14:textId="3D87CEF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801B492" w14:textId="5163B6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hideMark/>
          </w:tcPr>
          <w:p w14:paraId="5F6A8FAD" w14:textId="794F4FF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selection page.</w:t>
            </w:r>
          </w:p>
        </w:tc>
      </w:tr>
      <w:tr w:rsidR="00384B0D" w:rsidRPr="0049564B" w14:paraId="1A30FB81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20F18E8" w14:textId="117D716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n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83B2079" w14:textId="1473510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5D3AA2A" w14:textId="26F9767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433FEB3" w14:textId="14298F6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</w:t>
            </w:r>
            <w:r w:rsidR="00186B8C">
              <w:t>4</w:t>
            </w:r>
            <w:r>
              <w:t>/1</w:t>
            </w:r>
            <w:r w:rsidR="00186B8C">
              <w:t>1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BEF32A" w14:textId="3C73F3BE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D837FCD" w14:textId="76412DD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A231B8C" w14:textId="3EC1344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hideMark/>
          </w:tcPr>
          <w:p w14:paraId="2F599189" w14:textId="14FE7A4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login interface finished.</w:t>
            </w:r>
          </w:p>
        </w:tc>
      </w:tr>
      <w:tr w:rsidR="00384B0D" w:rsidRPr="0049564B" w14:paraId="04B0A2E1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5F53159" w14:textId="2DED80B4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anage Store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A72E006" w14:textId="0B6F41A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40924F7" w14:textId="46355A0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DDBE8F4" w14:textId="2AF2A0C8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</w:t>
            </w:r>
            <w:r w:rsidR="00384B0D">
              <w:t>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884AE95" w14:textId="238F7255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</w:t>
            </w:r>
            <w:r w:rsidR="00384B0D">
              <w:t>/1</w:t>
            </w:r>
            <w:r>
              <w:t>2</w:t>
            </w:r>
            <w:r w:rsidR="00384B0D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52A7114" w14:textId="749192C5" w:rsidR="00384B0D" w:rsidRPr="00A03B32" w:rsidRDefault="00186B8C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</w:t>
            </w:r>
            <w:r w:rsidR="00384B0D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840FC21" w14:textId="0E13D9E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0158588" w14:textId="2A9A8A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cludes adding and editing store details.</w:t>
            </w:r>
          </w:p>
        </w:tc>
      </w:tr>
      <w:tr w:rsidR="00186B8C" w:rsidRPr="0049564B" w14:paraId="0FA17D5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7C3ED9" w14:textId="53C9BA60" w:rsidR="00186B8C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M-WM.Dashboard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083E8B8" w14:textId="7CFFDE39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F83A52D" w14:textId="7EFD1961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8646A05" w14:textId="4C23D388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F43FDE8" w14:textId="0D455764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E70A10B" w14:textId="141A66F2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1DF1530" w14:textId="65A18C26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63CA561" w14:textId="018A6FAA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hared dashboard for store and warehouse managers.</w:t>
            </w:r>
          </w:p>
        </w:tc>
      </w:tr>
      <w:tr w:rsidR="00186B8C" w:rsidRPr="0049564B" w14:paraId="7C4FC190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420470D9" w14:textId="5E8E00BA" w:rsidR="00186B8C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M.Dashboard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F6A162A" w14:textId="08BEBAFD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3E12139" w14:textId="1818201A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EC46AFD" w14:textId="0195CBED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049393C" w14:textId="6E88945B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4259E04" w14:textId="72A44504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22BFCE2" w14:textId="24DB141F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C9146A3" w14:textId="039FA0A3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category managers.</w:t>
            </w:r>
          </w:p>
        </w:tc>
      </w:tr>
      <w:tr w:rsidR="00186B8C" w:rsidRPr="0049564B" w14:paraId="57BB5DD4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4161CD5" w14:textId="0D2EA896" w:rsidR="00186B8C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M.Dashboard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F5CCD67" w14:textId="52063DD6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640C0D6" w14:textId="547F0F2F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D32921B" w14:textId="0F5836F5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81BF0C6" w14:textId="479BCC1B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2F0A309" w14:textId="65CE681F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4AB7891" w14:textId="353F7CC7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13D4CE2" w14:textId="5FA29DAE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arehouse manager dashboard created.</w:t>
            </w:r>
          </w:p>
        </w:tc>
      </w:tr>
      <w:tr w:rsidR="00186B8C" w:rsidRPr="0049564B" w14:paraId="77431F0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D3ABDE8" w14:textId="0ACE362B" w:rsidR="00186B8C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ttings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1942CF9" w14:textId="2400CCB1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C8E0F11" w14:textId="4DB95733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0E4EB60" w14:textId="6D93711B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268070" w14:textId="27A7F753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51A3C3B" w14:textId="1F830C52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A8565D2" w14:textId="6876632C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AA00095" w14:textId="20C7799C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settings customization features.</w:t>
            </w:r>
          </w:p>
        </w:tc>
      </w:tr>
      <w:tr w:rsidR="00186B8C" w:rsidRPr="0049564B" w14:paraId="1B9A95E6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74DF46E5" w14:textId="1CD3490E" w:rsidR="00186B8C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aleAssoc.Dashboard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4AFC371" w14:textId="70A64D23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5E99074" w14:textId="36EA3A9E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C579A23" w14:textId="46C68F7A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7C1356A" w14:textId="6DE4E334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A2AF15B" w14:textId="27137B3B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C7A25B2" w14:textId="1ED61C0B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504FE3F" w14:textId="16FE8D91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sales associates.</w:t>
            </w:r>
          </w:p>
        </w:tc>
      </w:tr>
      <w:tr w:rsidR="00186B8C" w:rsidRPr="0049564B" w14:paraId="5CEB5A03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EAD8EF3" w14:textId="44315A12" w:rsidR="00186B8C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TopSellingStock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351C67C" w14:textId="345934DD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3386474" w14:textId="5D4DD155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5729514" w14:textId="4B868C43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7CDD910" w14:textId="70981B39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F0D0883" w14:textId="7993B727" w:rsidR="00186B8C" w:rsidRPr="00A03B32" w:rsidRDefault="00186B8C" w:rsidP="00186B8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20C714A" w14:textId="79FCBFAF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2630CB4" w14:textId="70529C19" w:rsidR="00186B8C" w:rsidRPr="00A03B32" w:rsidRDefault="00186B8C" w:rsidP="00186B8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top-selling stock items.</w:t>
            </w:r>
          </w:p>
        </w:tc>
      </w:tr>
      <w:tr w:rsidR="00186B8C" w:rsidRPr="0049564B" w14:paraId="752ACB4D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C277EDF" w14:textId="5C782FD6" w:rsidR="00186B8C" w:rsidRDefault="00186B8C" w:rsidP="00186B8C">
            <w:pPr>
              <w:spacing w:after="0" w:line="240" w:lineRule="auto"/>
            </w:pPr>
            <w:r>
              <w:lastRenderedPageBreak/>
              <w:t>Low Quantity Stock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23AF5E0" w14:textId="09D018A9" w:rsidR="00186B8C" w:rsidRDefault="00186B8C" w:rsidP="00186B8C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AF74314" w14:textId="0F4EBECC" w:rsidR="00186B8C" w:rsidRDefault="00186B8C" w:rsidP="00186B8C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AD532A7" w14:textId="5AFA62D0" w:rsidR="00186B8C" w:rsidRDefault="00186B8C" w:rsidP="00186B8C">
            <w:pPr>
              <w:spacing w:after="0" w:line="240" w:lineRule="auto"/>
              <w:jc w:val="center"/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0052017" w14:textId="52ADA312" w:rsidR="00186B8C" w:rsidRDefault="00186B8C" w:rsidP="00186B8C">
            <w:pPr>
              <w:spacing w:after="0" w:line="240" w:lineRule="auto"/>
              <w:jc w:val="center"/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FACC9BB" w14:textId="6A55DDC0" w:rsidR="00186B8C" w:rsidRDefault="00186B8C" w:rsidP="00186B8C">
            <w:pPr>
              <w:spacing w:after="0" w:line="240" w:lineRule="auto"/>
              <w:jc w:val="center"/>
            </w:pPr>
            <w:r>
              <w:t>3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2C3C754" w14:textId="7B290462" w:rsidR="00186B8C" w:rsidRDefault="00186B8C" w:rsidP="00186B8C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BC2A46C" w14:textId="6F9A2A8B" w:rsidR="00186B8C" w:rsidRDefault="00186B8C" w:rsidP="00186B8C">
            <w:pPr>
              <w:spacing w:after="0" w:line="240" w:lineRule="auto"/>
            </w:pPr>
            <w:r>
              <w:t>Page for items with low quantities in stock.</w:t>
            </w:r>
          </w:p>
        </w:tc>
      </w:tr>
      <w:tr w:rsidR="00F34E88" w:rsidRPr="0049564B" w14:paraId="669BFA8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9FA0CAA" w14:textId="141ADFFD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s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78C4AEEB" w14:textId="660FB61D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C77736B" w14:textId="03CA6223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D93A80F" w14:textId="7E5B106B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</w:t>
            </w:r>
            <w:r>
              <w:t>/1</w:t>
            </w:r>
            <w:r>
              <w:t>2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4A33FA3" w14:textId="30516265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</w:t>
            </w:r>
            <w:r>
              <w:t>/1</w:t>
            </w:r>
            <w:r>
              <w:t>2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5CD112E" w14:textId="682BABAB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718D7B2" w14:textId="7DBDEF85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1F17942B" w14:textId="7A9ACEB4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managing and viewing orders.</w:t>
            </w:r>
          </w:p>
        </w:tc>
      </w:tr>
      <w:tr w:rsidR="00F34E88" w:rsidRPr="0049564B" w14:paraId="2EFE630A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658618A7" w14:textId="25DC5C01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s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46CA385" w14:textId="11C258A6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6CA11E3" w14:textId="67CF9A50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11D12E0" w14:textId="7BDAC2EF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369D3F2" w14:textId="01BE7BC2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DF4CA14" w14:textId="7EAEBE51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2F91411" w14:textId="04E61A91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883AFDC" w14:textId="0A95F104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financial metrics and analytics.</w:t>
            </w:r>
          </w:p>
        </w:tc>
      </w:tr>
      <w:tr w:rsidR="00F34E88" w:rsidRPr="0049564B" w14:paraId="430DBE23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6BDCFC72" w14:textId="37FA67E5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entory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7CD83FC" w14:textId="1C7091FD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24D1F42" w14:textId="259D4990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3B4F01C" w14:textId="1C17A2AA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F6C206F" w14:textId="4503A2E2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225405B" w14:textId="4B7BBD99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A22AA9E" w14:textId="1BA29D77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EF834C8" w14:textId="487FA6B0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nventory management.</w:t>
            </w:r>
          </w:p>
        </w:tc>
      </w:tr>
      <w:tr w:rsidR="00F34E88" w:rsidRPr="0049564B" w14:paraId="00AA3C0F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AE3BD3D" w14:textId="4C9F665F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roduct-details{id}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DDF87E8" w14:textId="1A2734EA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36D9257" w14:textId="6D25A5C9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D940340" w14:textId="204F3A34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24D7A9A" w14:textId="003CBA7B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165434F" w14:textId="69312713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4D3ED9E" w14:textId="3E4B4A94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214F778E" w14:textId="6978F750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detailed product information.</w:t>
            </w:r>
          </w:p>
        </w:tc>
      </w:tr>
      <w:tr w:rsidR="00F34E88" w:rsidRPr="0049564B" w14:paraId="51714CC2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1A55859" w14:textId="10361891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ll Invoice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F3AF765" w14:textId="065938BD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431A5D9" w14:textId="27E257C5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B45811" w14:textId="4DF00852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4A33CAD" w14:textId="7C60E69E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55B6AAD" w14:textId="43689D1F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F1840AC" w14:textId="2E7BBBE9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5075C772" w14:textId="5BE4985C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s for invoice creation and management.</w:t>
            </w:r>
          </w:p>
        </w:tc>
      </w:tr>
      <w:tr w:rsidR="00F34E88" w:rsidRPr="0049564B" w14:paraId="239FB4EB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7C5E821" w14:textId="11516BD3" w:rsidR="00F34E88" w:rsidRDefault="00F34E88" w:rsidP="00F34E88">
            <w:pPr>
              <w:spacing w:after="0" w:line="240" w:lineRule="auto"/>
            </w:pPr>
            <w:r>
              <w:t>MVC Diagra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E670EBC" w14:textId="7BA2298F" w:rsidR="00F34E88" w:rsidRDefault="00F34E88" w:rsidP="00F34E88">
            <w:pPr>
              <w:spacing w:after="0" w:line="240" w:lineRule="auto"/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2AD067C" w14:textId="17213DBA" w:rsidR="00F34E88" w:rsidRDefault="00F34E88" w:rsidP="00F34E88">
            <w:pPr>
              <w:spacing w:after="0" w:line="240" w:lineRule="auto"/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2DE81C4" w14:textId="7149B5E6" w:rsidR="00F34E88" w:rsidRDefault="00F34E88" w:rsidP="00F34E88">
            <w:pPr>
              <w:spacing w:after="0" w:line="240" w:lineRule="auto"/>
              <w:jc w:val="center"/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D24F0F3" w14:textId="33D434A3" w:rsidR="00F34E88" w:rsidRDefault="00F34E88" w:rsidP="00F34E88">
            <w:pPr>
              <w:spacing w:after="0" w:line="240" w:lineRule="auto"/>
              <w:jc w:val="center"/>
            </w:pPr>
            <w:r>
              <w:t>1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D3C95B0" w14:textId="6EF42342" w:rsidR="00F34E88" w:rsidRDefault="00F34E88" w:rsidP="00F34E88">
            <w:pPr>
              <w:spacing w:after="0" w:line="240" w:lineRule="auto"/>
              <w:jc w:val="center"/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8473AB5" w14:textId="26F99736" w:rsidR="00F34E88" w:rsidRDefault="00F34E88" w:rsidP="00F34E8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0FA40D52" w14:textId="502AAC63" w:rsidR="00F34E88" w:rsidRDefault="00F34E88" w:rsidP="00F34E88">
            <w:pPr>
              <w:spacing w:after="0" w:line="240" w:lineRule="auto"/>
            </w:pPr>
            <w:r>
              <w:t>Model-View-Controller architecture defined.</w:t>
            </w:r>
          </w:p>
        </w:tc>
      </w:tr>
      <w:tr w:rsidR="004F3E77" w:rsidRPr="0049564B" w14:paraId="7C60F497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401B91E" w14:textId="10242D88" w:rsidR="004F3E77" w:rsidRDefault="004F3E77" w:rsidP="004F3E77">
            <w:pPr>
              <w:spacing w:after="0" w:line="240" w:lineRule="auto"/>
            </w:pPr>
            <w:r>
              <w:t>Entity Relationship Diagra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12772C3" w14:textId="56F36C88" w:rsidR="004F3E77" w:rsidRDefault="004F3E77" w:rsidP="004F3E77">
            <w:pPr>
              <w:spacing w:after="0" w:line="240" w:lineRule="auto"/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16A8BE4" w14:textId="53978B1A" w:rsidR="004F3E77" w:rsidRDefault="004F3E77" w:rsidP="004F3E77">
            <w:pPr>
              <w:spacing w:after="0" w:line="240" w:lineRule="auto"/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8576A2" w14:textId="107D2410" w:rsidR="004F3E77" w:rsidRDefault="004F3E77" w:rsidP="004F3E77">
            <w:pPr>
              <w:spacing w:after="0" w:line="240" w:lineRule="auto"/>
              <w:jc w:val="center"/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E24DF4D" w14:textId="60B76F30" w:rsidR="004F3E77" w:rsidRDefault="004F3E77" w:rsidP="004F3E77">
            <w:pPr>
              <w:spacing w:after="0" w:line="240" w:lineRule="auto"/>
              <w:jc w:val="center"/>
            </w:pPr>
            <w:r>
              <w:t>1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7973429" w14:textId="216C16F8" w:rsidR="004F3E77" w:rsidRDefault="004F3E77" w:rsidP="004F3E77">
            <w:pPr>
              <w:spacing w:after="0" w:line="240" w:lineRule="auto"/>
              <w:jc w:val="center"/>
            </w:pPr>
            <w:r>
              <w:t>15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EB8E2A9" w14:textId="1BDBB2A9" w:rsidR="004F3E77" w:rsidRDefault="004F3E77" w:rsidP="004F3E77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55DC3819" w14:textId="5661B477" w:rsidR="004F3E77" w:rsidRDefault="004F3E77" w:rsidP="004F3E77">
            <w:pPr>
              <w:spacing w:after="0" w:line="240" w:lineRule="auto"/>
            </w:pPr>
            <w:r>
              <w:t>Database entity relationships modeled.</w:t>
            </w:r>
          </w:p>
        </w:tc>
      </w:tr>
      <w:tr w:rsidR="00F34E88" w:rsidRPr="0049564B" w14:paraId="6C16146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CE4FF78" w14:textId="3ADA48D0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uthentication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82973A3" w14:textId="632833B2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9461447" w14:textId="18540F3B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30849606" w14:textId="1E3C8B21" w:rsidR="00F34E88" w:rsidRPr="00A03B32" w:rsidRDefault="004F3E77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</w:t>
            </w:r>
            <w:r w:rsidR="00F34E88">
              <w:t>/1</w:t>
            </w:r>
            <w:r>
              <w:t>1</w:t>
            </w:r>
            <w:r w:rsidR="00F34E88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7C40CA" w14:textId="0FD6416D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</w:t>
            </w:r>
            <w:r w:rsidR="004F3E77">
              <w:t>2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ECE72B4" w14:textId="738C7BC8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1133DC1" w14:textId="19C0E1E0" w:rsidR="00F34E88" w:rsidRPr="00A03B32" w:rsidRDefault="004F3E77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9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A34F133" w14:textId="0CF8143A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cure login, registration, and role-based access control developed.</w:t>
            </w:r>
          </w:p>
        </w:tc>
      </w:tr>
      <w:tr w:rsidR="00F34E88" w:rsidRPr="0049564B" w14:paraId="3E9CD8D1" w14:textId="77777777" w:rsidTr="00EA1E5D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BAF30C" w14:textId="627E3B2E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 Management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60ADD64" w14:textId="1FB1515E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9DC0A7E" w14:textId="708B4E13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98B29FC" w14:textId="34673851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</w:t>
            </w:r>
            <w:r w:rsidR="004F3E77">
              <w:t>2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AD69AD0" w14:textId="188766A2" w:rsidR="00F34E88" w:rsidRPr="00A03B32" w:rsidRDefault="004F3E77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</w:t>
            </w:r>
            <w:r w:rsidR="00F34E88">
              <w:t>/1</w:t>
            </w:r>
            <w:r>
              <w:t>2</w:t>
            </w:r>
            <w:r w:rsidR="00F34E88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5FDF77A" w14:textId="4849C44A" w:rsidR="00F34E88" w:rsidRPr="00A03B32" w:rsidRDefault="004F3E77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 w:rsidR="00F34E88">
              <w:t>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0BDBF7" w14:textId="4A1B417D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6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10241A3" w14:textId="136F250D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Handled order creation, status updates, and inventory integration.</w:t>
            </w:r>
          </w:p>
        </w:tc>
      </w:tr>
      <w:tr w:rsidR="00F34E88" w:rsidRPr="0049564B" w14:paraId="68857F94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A723033" w14:textId="09C7B85F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oice Generation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9AFF7A8" w14:textId="4DF8D5EC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EBCCDC9" w14:textId="5E33AE87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C2F651F" w14:textId="276398CD" w:rsidR="00F34E88" w:rsidRPr="00A03B32" w:rsidRDefault="004F3E77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</w:t>
            </w:r>
            <w:r w:rsidR="00F34E88">
              <w:t>/1</w:t>
            </w:r>
            <w:r>
              <w:t>2</w:t>
            </w:r>
            <w:r w:rsidR="00F34E88"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1472C94" w14:textId="19622A3A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</w:t>
            </w:r>
            <w:r w:rsidR="004F3E77">
              <w:t>1</w:t>
            </w:r>
            <w:r>
              <w:t>/1</w:t>
            </w:r>
            <w:r w:rsidR="004F3E77">
              <w:t>2</w:t>
            </w:r>
            <w:r>
              <w:t>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2860D32" w14:textId="5AEE24E0" w:rsidR="00F34E88" w:rsidRPr="00A03B32" w:rsidRDefault="004F3E77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 w:rsidR="00F34E88">
              <w:t>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BB5126D" w14:textId="04D34292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C90C294" w14:textId="37AD9077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c for creating and storing invoices.</w:t>
            </w:r>
          </w:p>
        </w:tc>
      </w:tr>
      <w:tr w:rsidR="004F3E77" w:rsidRPr="0049564B" w14:paraId="15D147B8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9B47AD9" w14:textId="4AF3A7AC" w:rsidR="004F3E77" w:rsidRDefault="004F3E77" w:rsidP="004F3E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 Gener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BD9AFB3" w14:textId="00744974" w:rsidR="004F3E77" w:rsidRPr="00A03B32" w:rsidRDefault="004F3E77" w:rsidP="004F3E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93629D7" w14:textId="0832A410" w:rsidR="004F3E77" w:rsidRPr="00A03B32" w:rsidRDefault="004F3E77" w:rsidP="004F3E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DEFDF57" w14:textId="580D54EC" w:rsidR="004F3E77" w:rsidRPr="00A03B32" w:rsidRDefault="004F3E77" w:rsidP="004F3E7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657FC53" w14:textId="4A2EDDDB" w:rsidR="004F3E77" w:rsidRPr="00A03B32" w:rsidRDefault="004F3E77" w:rsidP="004F3E7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877CF67" w14:textId="7FEC7D7C" w:rsidR="004F3E77" w:rsidRPr="00A03B32" w:rsidRDefault="004F3E77" w:rsidP="004F3E7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75C4E53" w14:textId="02FC9A5E" w:rsidR="004F3E77" w:rsidRPr="00A03B32" w:rsidRDefault="004F3E77" w:rsidP="004F3E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B35B0ED" w14:textId="2FBAB6AE" w:rsidR="004F3E77" w:rsidRPr="00A03B32" w:rsidRDefault="004F3E77" w:rsidP="004F3E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alculated metrics for sales, revenue, and profit.</w:t>
            </w:r>
          </w:p>
        </w:tc>
      </w:tr>
      <w:tr w:rsidR="00A21E79" w:rsidRPr="0049564B" w14:paraId="433BC8AE" w14:textId="77777777" w:rsidTr="00CE3990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8A49768" w14:textId="5BE8D5DC" w:rsidR="00A21E79" w:rsidRDefault="00A21E79" w:rsidP="00A21E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Stock Alert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D5136C5" w14:textId="0E613E44" w:rsidR="00A21E79" w:rsidRPr="00A03B32" w:rsidRDefault="00A21E79" w:rsidP="00A21E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FAEE0B5" w14:textId="439E70B3" w:rsidR="00A21E79" w:rsidRPr="00A03B32" w:rsidRDefault="00A21E79" w:rsidP="00A21E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2EF61FD" w14:textId="248A4A73" w:rsidR="00A21E79" w:rsidRPr="00A21E79" w:rsidRDefault="00A21E79" w:rsidP="00A21E79">
            <w:pPr>
              <w:spacing w:after="0" w:line="240" w:lineRule="auto"/>
              <w:jc w:val="center"/>
            </w:pPr>
            <w:r>
              <w:t>01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348EDF68" w14:textId="6766E81C" w:rsidR="00A21E79" w:rsidRPr="00A21E79" w:rsidRDefault="00A21E79" w:rsidP="00A21E79">
            <w:pPr>
              <w:spacing w:after="0" w:line="240" w:lineRule="auto"/>
              <w:jc w:val="center"/>
            </w:pPr>
            <w:r>
              <w:t>07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81D70F9" w14:textId="28098954" w:rsidR="00A21E79" w:rsidRPr="00A03B32" w:rsidRDefault="00A21E79" w:rsidP="00A21E7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</w:t>
            </w: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C83E948" w14:textId="1F281FFF" w:rsidR="00A21E79" w:rsidRPr="00A03B32" w:rsidRDefault="00A21E79" w:rsidP="00A21E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 – 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B994D6A" w14:textId="4105A652" w:rsidR="00A21E79" w:rsidRPr="00A03B32" w:rsidRDefault="00A21E79" w:rsidP="00A21E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mplemented tracking and notifications for low-stock items.</w:t>
            </w:r>
          </w:p>
        </w:tc>
      </w:tr>
      <w:tr w:rsidR="00F34E88" w:rsidRPr="0049564B" w14:paraId="24BDC3D7" w14:textId="77777777" w:rsidTr="00F43BD0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3B301CA" w14:textId="4358E96F" w:rsidR="00F34E88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Optimiz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5587EC6" w14:textId="45001EEA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F0423FA" w14:textId="30AEDDD0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CE53AE9" w14:textId="3F803021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111D7AE" w14:textId="33C34B57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48C22A7" w14:textId="662E0AEA" w:rsidR="00F34E88" w:rsidRPr="00A03B32" w:rsidRDefault="00F34E88" w:rsidP="00F34E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F1A1E7D" w14:textId="0315A367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2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8104F43" w14:textId="4A2BE0B7" w:rsidR="00F34E88" w:rsidRPr="00A03B32" w:rsidRDefault="00F34E88" w:rsidP="00F34E8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ptimized queries and ensured database integrity.</w:t>
            </w: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2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2C3F7CF5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3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ABFE9" w14:textId="77777777" w:rsidR="00284B54" w:rsidRDefault="00284B54" w:rsidP="00480F66">
      <w:pPr>
        <w:spacing w:after="0" w:line="240" w:lineRule="auto"/>
      </w:pPr>
      <w:r>
        <w:separator/>
      </w:r>
    </w:p>
  </w:endnote>
  <w:endnote w:type="continuationSeparator" w:id="0">
    <w:p w14:paraId="3F114C2D" w14:textId="77777777" w:rsidR="00284B54" w:rsidRDefault="00284B5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88680" w14:textId="77777777" w:rsidR="00284B54" w:rsidRDefault="00284B54" w:rsidP="00480F66">
      <w:pPr>
        <w:spacing w:after="0" w:line="240" w:lineRule="auto"/>
      </w:pPr>
      <w:r>
        <w:separator/>
      </w:r>
    </w:p>
  </w:footnote>
  <w:footnote w:type="continuationSeparator" w:id="0">
    <w:p w14:paraId="5C354D14" w14:textId="77777777" w:rsidR="00284B54" w:rsidRDefault="00284B5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8C8"/>
    <w:rsid w:val="00112F9D"/>
    <w:rsid w:val="00116590"/>
    <w:rsid w:val="001228CB"/>
    <w:rsid w:val="00130D91"/>
    <w:rsid w:val="00141769"/>
    <w:rsid w:val="00143339"/>
    <w:rsid w:val="00144067"/>
    <w:rsid w:val="001769BD"/>
    <w:rsid w:val="00184DC6"/>
    <w:rsid w:val="00186202"/>
    <w:rsid w:val="00186B8C"/>
    <w:rsid w:val="001A141A"/>
    <w:rsid w:val="001A628F"/>
    <w:rsid w:val="001A6860"/>
    <w:rsid w:val="001A6B58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4B54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355B9"/>
    <w:rsid w:val="00341FCC"/>
    <w:rsid w:val="00342FAB"/>
    <w:rsid w:val="003521E3"/>
    <w:rsid w:val="00374F0A"/>
    <w:rsid w:val="00384B0D"/>
    <w:rsid w:val="00397870"/>
    <w:rsid w:val="00397DBE"/>
    <w:rsid w:val="003B37F1"/>
    <w:rsid w:val="003C28ED"/>
    <w:rsid w:val="003C6696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4F3E77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715F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6A93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128AC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31E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46939"/>
    <w:rsid w:val="00865101"/>
    <w:rsid w:val="008654EC"/>
    <w:rsid w:val="00866D24"/>
    <w:rsid w:val="00870E2C"/>
    <w:rsid w:val="00871D4C"/>
    <w:rsid w:val="008752AF"/>
    <w:rsid w:val="008764B8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08BA"/>
    <w:rsid w:val="00980BFB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1E79"/>
    <w:rsid w:val="00A32F89"/>
    <w:rsid w:val="00A54153"/>
    <w:rsid w:val="00A61614"/>
    <w:rsid w:val="00A64F9A"/>
    <w:rsid w:val="00A6517C"/>
    <w:rsid w:val="00A70E94"/>
    <w:rsid w:val="00A72DB9"/>
    <w:rsid w:val="00A74BE2"/>
    <w:rsid w:val="00A874CE"/>
    <w:rsid w:val="00AC3409"/>
    <w:rsid w:val="00AC34BD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3CB9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1E95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596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6E60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7E17"/>
    <w:rsid w:val="00F02752"/>
    <w:rsid w:val="00F12F4E"/>
    <w:rsid w:val="00F21222"/>
    <w:rsid w:val="00F303EB"/>
    <w:rsid w:val="00F31A79"/>
    <w:rsid w:val="00F34E88"/>
    <w:rsid w:val="00F4066E"/>
    <w:rsid w:val="00F46CF3"/>
    <w:rsid w:val="00F80FD2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3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2020232@hallam.shu.ac.u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1053702@hallam.shu.ac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2053730@hallam.shu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3018521@hallam.shu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4</Words>
  <Characters>470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degeloye, David (Student)</cp:lastModifiedBy>
  <cp:revision>2</cp:revision>
  <cp:lastPrinted>2025-01-07T06:20:00Z</cp:lastPrinted>
  <dcterms:created xsi:type="dcterms:W3CDTF">2025-01-07T07:23:00Z</dcterms:created>
  <dcterms:modified xsi:type="dcterms:W3CDTF">2025-01-07T07:23:00Z</dcterms:modified>
</cp:coreProperties>
</file>